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0"/>
        <w:gridCol w:w="2268"/>
        <w:gridCol w:w="240"/>
        <w:gridCol w:w="621"/>
        <w:gridCol w:w="351"/>
        <w:gridCol w:w="120"/>
        <w:gridCol w:w="1428"/>
        <w:gridCol w:w="2280"/>
        <w:gridCol w:w="252"/>
        <w:gridCol w:w="84"/>
      </w:tblGrid>
      <w:tr w:rsidR="00AE052D" w14:paraId="6AB6F0DB" w14:textId="77777777" w:rsidTr="00C260AC">
        <w:trPr>
          <w:gridAfter w:val="1"/>
          <w:wAfter w:w="84" w:type="dxa"/>
          <w:trHeight w:val="884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FCAC95C" w14:textId="77777777" w:rsidR="00AE052D" w:rsidRPr="00C260AC" w:rsidRDefault="00AE052D" w:rsidP="00C260AC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  <w:sz w:val="26"/>
                <w:szCs w:val="26"/>
              </w:rPr>
            </w:pPr>
            <w:r w:rsidRPr="00C260AC">
              <w:rPr>
                <w:rFonts w:cs="Tahoma"/>
                <w:b/>
                <w:bCs/>
                <w:sz w:val="26"/>
                <w:szCs w:val="26"/>
              </w:rPr>
              <w:t>ACTE BUSINESS EDUCATION DIVISION</w:t>
            </w:r>
          </w:p>
          <w:p w14:paraId="419B8DF6" w14:textId="77777777" w:rsidR="00AE052D" w:rsidRPr="00C260AC" w:rsidRDefault="00AE052D" w:rsidP="00C260AC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  <w:sz w:val="16"/>
                <w:szCs w:val="16"/>
              </w:rPr>
            </w:pPr>
          </w:p>
          <w:p w14:paraId="07A1F169" w14:textId="77777777" w:rsidR="00AE052D" w:rsidRPr="00C260AC" w:rsidRDefault="00AE052D" w:rsidP="00C260AC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</w:rPr>
            </w:pPr>
            <w:r w:rsidRPr="00C260AC">
              <w:rPr>
                <w:rFonts w:cs="Tahoma"/>
                <w:b/>
                <w:bCs/>
                <w:sz w:val="22"/>
                <w:szCs w:val="22"/>
              </w:rPr>
              <w:t>Entry Form for Outstanding Business Education Student Awards</w:t>
            </w:r>
          </w:p>
        </w:tc>
      </w:tr>
      <w:tr w:rsidR="00AE052D" w14:paraId="36A38FE5" w14:textId="77777777" w:rsidTr="00C260AC">
        <w:trPr>
          <w:gridAfter w:val="1"/>
          <w:wAfter w:w="84" w:type="dxa"/>
        </w:trPr>
        <w:tc>
          <w:tcPr>
            <w:tcW w:w="648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742E5BE" w14:textId="77777777" w:rsidR="00AE052D" w:rsidRPr="00C260AC" w:rsidRDefault="00AE052D">
            <w:pPr>
              <w:rPr>
                <w:rFonts w:cs="Tahoma"/>
                <w:sz w:val="22"/>
                <w:szCs w:val="22"/>
              </w:rPr>
            </w:pPr>
          </w:p>
          <w:p w14:paraId="2C7457E2" w14:textId="77777777" w:rsidR="00AE052D" w:rsidRPr="00C260AC" w:rsidRDefault="00AE052D">
            <w:pPr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ACTE Region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"/>
            <w:r w:rsidRPr="00C260AC">
              <w:rPr>
                <w:rFonts w:cs="Tahoma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43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5C32E0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Secondary         </w:t>
            </w: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7"/>
          </w:p>
          <w:p w14:paraId="1A187094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Post-Secondary  </w:t>
            </w: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8"/>
          </w:p>
        </w:tc>
      </w:tr>
      <w:tr w:rsidR="00AE052D" w14:paraId="1393DE2A" w14:textId="77777777" w:rsidTr="00C260AC">
        <w:trPr>
          <w:gridAfter w:val="1"/>
          <w:wAfter w:w="84" w:type="dxa"/>
          <w:trHeight w:val="586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3BD40B86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0"/>
                <w:szCs w:val="20"/>
              </w:rPr>
            </w:pPr>
          </w:p>
          <w:p w14:paraId="50CAEA85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Name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8" w:name="Text1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9" w:name="Text1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0" w:name="Text2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21" w:name="Text8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22" w:name="Text8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23" w:name="Text8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24" w:name="Text16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4"/>
          </w:p>
        </w:tc>
      </w:tr>
      <w:tr w:rsidR="00AE052D" w14:paraId="177E23EE" w14:textId="77777777" w:rsidTr="00C260AC">
        <w:trPr>
          <w:gridAfter w:val="1"/>
          <w:wAfter w:w="84" w:type="dxa"/>
          <w:trHeight w:val="586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ABEAFAD" w14:textId="77777777" w:rsidR="00AE052D" w:rsidRPr="00C260AC" w:rsidRDefault="00AE052D">
            <w:pPr>
              <w:rPr>
                <w:sz w:val="20"/>
                <w:szCs w:val="20"/>
              </w:rPr>
            </w:pPr>
          </w:p>
          <w:p w14:paraId="70663F16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  <w:u w:val="single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Complete home address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5" w:name="Text2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8" w:name="Text2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9" w:name="Text2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2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0" w:name="Text2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1" w:name="Text2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2" w:name="Text3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3" w:name="Text3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4" w:name="Text3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35" w:name="Text8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36" w:name="Text8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37" w:name="Text16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7"/>
          </w:p>
          <w:p w14:paraId="1D8F1486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  <w:u w:val="single"/>
              </w:rPr>
            </w:pPr>
            <w:r w:rsidRPr="00C260AC">
              <w:rPr>
                <w:rFonts w:cs="Tahoma"/>
                <w:sz w:val="22"/>
                <w:szCs w:val="22"/>
                <w:u w:val="single"/>
              </w:rPr>
              <w:t xml:space="preserve">                                  </w:t>
            </w:r>
          </w:p>
          <w:p w14:paraId="151310F4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8" w:name="Text4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9" w:name="Text3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3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40" w:name="Text3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1" w:name="Text3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2" w:name="Text3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3" w:name="Text3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4" w:name="Text3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5" w:name="Text3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6" w:name="Text4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7" w:name="Text4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8" w:name="Text4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9" w:name="Text4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4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50" w:name="Text4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51" w:name="Text4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52" w:name="Text8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53" w:name="Text9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54" w:name="Text16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4"/>
          </w:p>
        </w:tc>
      </w:tr>
      <w:tr w:rsidR="00AE052D" w14:paraId="7FFB2AF7" w14:textId="77777777" w:rsidTr="00C260AC">
        <w:trPr>
          <w:gridAfter w:val="1"/>
          <w:wAfter w:w="84" w:type="dxa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5D351948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5917C55B" w14:textId="77777777" w:rsidR="00AE052D" w:rsidRPr="00C260AC" w:rsidRDefault="00AE052D">
            <w:pPr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Name of School   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55" w:name="Text6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56" w:name="Text6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7" w:name="Text6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8" w:name="Text6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59" w:name="Text6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5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60" w:name="Text6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61" w:name="Text6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62" w:name="Text6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3" w:name="Text6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64" w:name="Text7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5" w:name="Text7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6" w:name="Text7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67" w:name="Text9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bookmarkStart w:id="68" w:name="Text16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8"/>
          </w:p>
        </w:tc>
      </w:tr>
      <w:tr w:rsidR="00AE052D" w14:paraId="50E6C30A" w14:textId="77777777" w:rsidTr="00C260AC">
        <w:trPr>
          <w:gridAfter w:val="1"/>
          <w:wAfter w:w="84" w:type="dxa"/>
          <w:trHeight w:val="538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1AC500C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2A87C230" w14:textId="77777777" w:rsidR="00AE052D" w:rsidRPr="00C260AC" w:rsidRDefault="00AE052D">
            <w:pPr>
              <w:rPr>
                <w:rFonts w:cs="Tahoma"/>
                <w:sz w:val="22"/>
                <w:szCs w:val="22"/>
                <w:u w:val="single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Complete Address of School   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9" w:name="Text7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6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70" w:name="Text7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71" w:name="Text7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72" w:name="Text7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73" w:name="Text7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74" w:name="Text7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5" w:name="Text7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6" w:name="Text8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7" w:name="Text8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8" w:name="Text8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79" w:name="Text9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7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80" w:name="Text9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0"/>
          </w:p>
          <w:p w14:paraId="35317F82" w14:textId="77777777" w:rsidR="00AE052D" w:rsidRPr="00C260AC" w:rsidRDefault="00AE052D">
            <w:pPr>
              <w:rPr>
                <w:rFonts w:cs="Tahoma"/>
                <w:sz w:val="22"/>
                <w:szCs w:val="22"/>
                <w:u w:val="single"/>
              </w:rPr>
            </w:pPr>
          </w:p>
          <w:p w14:paraId="46F5706C" w14:textId="77777777" w:rsidR="00AE052D" w:rsidRPr="00C260AC" w:rsidRDefault="00AE052D">
            <w:pPr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81" w:name="Text9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82" w:name="Text9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83" w:name="Text9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84" w:name="Text9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85" w:name="Text9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86" w:name="Text9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87" w:name="Text10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88" w:name="Text10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89" w:name="Text10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8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90" w:name="Text10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91" w:name="Text10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92" w:name="Text10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93" w:name="Text10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94" w:name="Text10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95" w:name="Text10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96" w:name="Text10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97" w:name="Text11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7"/>
          </w:p>
        </w:tc>
      </w:tr>
      <w:tr w:rsidR="00AE052D" w14:paraId="46EB6004" w14:textId="77777777" w:rsidTr="00C260AC">
        <w:trPr>
          <w:gridAfter w:val="1"/>
          <w:wAfter w:w="84" w:type="dxa"/>
        </w:trPr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</w:tcPr>
          <w:p w14:paraId="3FD52E60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7060E73F" w14:textId="77777777" w:rsidR="00AE052D" w:rsidRDefault="00AE052D">
            <w:r w:rsidRPr="00C260AC">
              <w:rPr>
                <w:rFonts w:cs="Tahoma"/>
                <w:sz w:val="22"/>
                <w:szCs w:val="22"/>
              </w:rPr>
              <w:t xml:space="preserve">Home Phone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98" w:name="Text4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99" w:name="Text4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9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00" w:name="Text5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0"/>
          </w:p>
        </w:tc>
        <w:tc>
          <w:tcPr>
            <w:tcW w:w="34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0945BF0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6697F05C" w14:textId="77777777" w:rsidR="00AE052D" w:rsidRDefault="00AE052D">
            <w:r w:rsidRPr="00C260AC">
              <w:rPr>
                <w:rFonts w:cs="Tahoma"/>
                <w:sz w:val="22"/>
                <w:szCs w:val="22"/>
              </w:rPr>
              <w:t xml:space="preserve">School Phone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01" w:name="Text5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02" w:name="Text5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03" w:name="Text5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3"/>
          </w:p>
        </w:tc>
        <w:tc>
          <w:tcPr>
            <w:tcW w:w="4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ECE205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33A7C989" w14:textId="77777777" w:rsidR="00AE052D" w:rsidRPr="00C260AC" w:rsidRDefault="00AE052D">
            <w:pPr>
              <w:rPr>
                <w:u w:val="single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E-mail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104" w:name="Text5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105" w:name="Text5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106" w:name="Text5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107" w:name="Text5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108" w:name="Text6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08"/>
          </w:p>
        </w:tc>
      </w:tr>
      <w:tr w:rsidR="00AE052D" w14:paraId="349B943E" w14:textId="77777777" w:rsidTr="00C260AC">
        <w:trPr>
          <w:gridAfter w:val="1"/>
          <w:wAfter w:w="84" w:type="dxa"/>
          <w:trHeight w:val="884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ECF4BB9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0"/>
                <w:szCs w:val="20"/>
              </w:rPr>
            </w:pPr>
          </w:p>
          <w:p w14:paraId="0198E2FC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>Career and Technical Student Organization Membership:</w:t>
            </w:r>
          </w:p>
          <w:p w14:paraId="61488ACD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</w:rPr>
            </w:pPr>
          </w:p>
          <w:p w14:paraId="3701CF96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3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09"/>
            <w:r w:rsidRPr="00C260AC">
              <w:rPr>
                <w:rFonts w:cs="Tahoma"/>
                <w:sz w:val="22"/>
                <w:szCs w:val="22"/>
              </w:rPr>
              <w:t xml:space="preserve"> Business Professionals of </w:t>
            </w:r>
            <w:smartTag w:uri="urn:schemas-microsoft-com:office:smarttags" w:element="country-region">
              <w:smartTag w:uri="urn:schemas-microsoft-com:office:smarttags" w:element="place">
                <w:r w:rsidRPr="00C260AC">
                  <w:rPr>
                    <w:rFonts w:cs="Tahoma"/>
                    <w:sz w:val="22"/>
                    <w:szCs w:val="22"/>
                  </w:rPr>
                  <w:t>America</w:t>
                </w:r>
              </w:smartTag>
            </w:smartTag>
            <w:r w:rsidRPr="00C260AC">
              <w:rPr>
                <w:rFonts w:cs="Tahoma"/>
                <w:sz w:val="22"/>
                <w:szCs w:val="22"/>
              </w:rPr>
              <w:t xml:space="preserve">              </w:t>
            </w: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4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10"/>
            <w:r w:rsidRPr="00C260AC">
              <w:rPr>
                <w:rFonts w:cs="Tahoma"/>
                <w:sz w:val="22"/>
                <w:szCs w:val="22"/>
              </w:rPr>
              <w:t xml:space="preserve"> Future Business Leaders of America-Phi Beta Lambda </w:t>
            </w:r>
          </w:p>
          <w:p w14:paraId="5B858F1F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0"/>
                <w:szCs w:val="20"/>
              </w:rPr>
            </w:pPr>
          </w:p>
          <w:p w14:paraId="2DD08C1A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Check5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11"/>
            <w:r w:rsidRPr="00C260AC">
              <w:rPr>
                <w:rFonts w:cs="Tahoma"/>
                <w:sz w:val="22"/>
                <w:szCs w:val="22"/>
              </w:rPr>
              <w:t xml:space="preserve"> Pi Omega Pi</w:t>
            </w:r>
          </w:p>
        </w:tc>
      </w:tr>
      <w:tr w:rsidR="00AE052D" w14:paraId="21ADD8F8" w14:textId="77777777" w:rsidTr="00C260AC">
        <w:trPr>
          <w:gridAfter w:val="1"/>
          <w:wAfter w:w="84" w:type="dxa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F92DD59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</w:rPr>
            </w:pPr>
          </w:p>
          <w:p w14:paraId="50427C78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>Member of Business Education Division of ACTE Making Nomination:</w:t>
            </w:r>
          </w:p>
        </w:tc>
      </w:tr>
      <w:tr w:rsidR="00AE052D" w14:paraId="3031A457" w14:textId="77777777" w:rsidTr="00C260AC">
        <w:trPr>
          <w:gridAfter w:val="1"/>
          <w:wAfter w:w="84" w:type="dxa"/>
        </w:trPr>
        <w:tc>
          <w:tcPr>
            <w:tcW w:w="696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5695F9D" w14:textId="77777777" w:rsidR="00AE052D" w:rsidRPr="00C260AC" w:rsidRDefault="00AE052D">
            <w:pPr>
              <w:rPr>
                <w:rFonts w:cs="Tahoma"/>
                <w:sz w:val="20"/>
                <w:szCs w:val="20"/>
              </w:rPr>
            </w:pPr>
          </w:p>
          <w:p w14:paraId="5685C261" w14:textId="77777777" w:rsidR="00AE052D" w:rsidRDefault="00AE052D">
            <w:r w:rsidRPr="00C260AC">
              <w:rPr>
                <w:rFonts w:cs="Tahoma"/>
                <w:sz w:val="22"/>
                <w:szCs w:val="22"/>
              </w:rPr>
              <w:t xml:space="preserve">Name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bookmarkStart w:id="112" w:name="Text11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113" w:name="Text11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114" w:name="Text11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115" w:name="Text11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116" w:name="Text11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117" w:name="Text11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18" w:name="Text11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119" w:name="Text11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1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120" w:name="Text11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bookmarkStart w:id="121" w:name="Text16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1"/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7EF3DB" w14:textId="77777777" w:rsidR="00AE052D" w:rsidRPr="00C260AC" w:rsidRDefault="00AE052D">
            <w:pPr>
              <w:rPr>
                <w:sz w:val="20"/>
                <w:szCs w:val="20"/>
              </w:rPr>
            </w:pPr>
          </w:p>
          <w:p w14:paraId="755DF29F" w14:textId="77777777" w:rsidR="00AE052D" w:rsidRDefault="00AE052D">
            <w:r>
              <w:t xml:space="preserve">State </w:t>
            </w:r>
            <w:r w:rsidRPr="00C260AC">
              <w:rPr>
                <w:u w:val="single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122" w:name="Text121"/>
            <w:r w:rsidRPr="00C260AC">
              <w:rPr>
                <w:u w:val="single"/>
              </w:rPr>
              <w:instrText xml:space="preserve"> FORMTEXT </w:instrText>
            </w:r>
            <w:r w:rsidRPr="00C260AC">
              <w:rPr>
                <w:u w:val="single"/>
              </w:rPr>
            </w:r>
            <w:r w:rsidRPr="00C260AC">
              <w:rPr>
                <w:u w:val="single"/>
              </w:rPr>
              <w:fldChar w:fldCharType="separate"/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u w:val="single"/>
              </w:rPr>
              <w:fldChar w:fldCharType="end"/>
            </w:r>
            <w:bookmarkEnd w:id="122"/>
            <w:r w:rsidRPr="00C260AC">
              <w:rPr>
                <w:u w:val="single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123" w:name="Text122"/>
            <w:r w:rsidRPr="00C260AC">
              <w:rPr>
                <w:u w:val="single"/>
              </w:rPr>
              <w:instrText xml:space="preserve"> FORMTEXT </w:instrText>
            </w:r>
            <w:r w:rsidRPr="00C260AC">
              <w:rPr>
                <w:u w:val="single"/>
              </w:rPr>
            </w:r>
            <w:r w:rsidRPr="00C260AC">
              <w:rPr>
                <w:u w:val="single"/>
              </w:rPr>
              <w:fldChar w:fldCharType="separate"/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u w:val="single"/>
              </w:rPr>
              <w:fldChar w:fldCharType="end"/>
            </w:r>
            <w:bookmarkEnd w:id="123"/>
            <w:r w:rsidRPr="00C260AC">
              <w:rPr>
                <w:u w:val="single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124" w:name="Text123"/>
            <w:r w:rsidRPr="00C260AC">
              <w:rPr>
                <w:u w:val="single"/>
              </w:rPr>
              <w:instrText xml:space="preserve"> FORMTEXT </w:instrText>
            </w:r>
            <w:r w:rsidRPr="00C260AC">
              <w:rPr>
                <w:u w:val="single"/>
              </w:rPr>
            </w:r>
            <w:r w:rsidRPr="00C260AC">
              <w:rPr>
                <w:u w:val="single"/>
              </w:rPr>
              <w:fldChar w:fldCharType="separate"/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u w:val="single"/>
              </w:rPr>
              <w:fldChar w:fldCharType="end"/>
            </w:r>
            <w:bookmarkEnd w:id="124"/>
            <w:r w:rsidRPr="00C260AC">
              <w:rPr>
                <w:u w:val="single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125" w:name="Text124"/>
            <w:r w:rsidRPr="00C260AC">
              <w:rPr>
                <w:u w:val="single"/>
              </w:rPr>
              <w:instrText xml:space="preserve"> FORMTEXT </w:instrText>
            </w:r>
            <w:r w:rsidRPr="00C260AC">
              <w:rPr>
                <w:u w:val="single"/>
              </w:rPr>
            </w:r>
            <w:r w:rsidRPr="00C260AC">
              <w:rPr>
                <w:u w:val="single"/>
              </w:rPr>
              <w:fldChar w:fldCharType="separate"/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noProof/>
                <w:u w:val="single"/>
              </w:rPr>
              <w:t> </w:t>
            </w:r>
            <w:r w:rsidRPr="00C260AC">
              <w:rPr>
                <w:u w:val="single"/>
              </w:rPr>
              <w:fldChar w:fldCharType="end"/>
            </w:r>
            <w:bookmarkEnd w:id="125"/>
          </w:p>
        </w:tc>
      </w:tr>
      <w:tr w:rsidR="00AE052D" w14:paraId="072B5E5C" w14:textId="77777777" w:rsidTr="00C260AC">
        <w:trPr>
          <w:gridAfter w:val="1"/>
          <w:wAfter w:w="84" w:type="dxa"/>
        </w:trPr>
        <w:tc>
          <w:tcPr>
            <w:tcW w:w="696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7A6AB4" w14:textId="77777777" w:rsidR="00AE052D" w:rsidRPr="00C260AC" w:rsidRDefault="00AE052D">
            <w:pPr>
              <w:rPr>
                <w:sz w:val="20"/>
                <w:szCs w:val="20"/>
              </w:rPr>
            </w:pPr>
          </w:p>
          <w:p w14:paraId="225C7813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ACTE </w:t>
            </w:r>
            <w:r w:rsidRPr="00C260AC">
              <w:rPr>
                <w:rFonts w:cs="Tahoma"/>
                <w:b/>
                <w:bCs/>
                <w:sz w:val="22"/>
                <w:szCs w:val="22"/>
              </w:rPr>
              <w:t xml:space="preserve">current </w:t>
            </w:r>
            <w:r w:rsidRPr="00C260AC">
              <w:rPr>
                <w:rFonts w:cs="Tahoma"/>
                <w:sz w:val="22"/>
                <w:szCs w:val="22"/>
              </w:rPr>
              <w:t xml:space="preserve">membership number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126" w:name="Text12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127" w:name="Text12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128" w:name="Text12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129" w:name="Text12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2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130" w:name="Text12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0"/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772DF8" w14:textId="77777777" w:rsidR="00AE052D" w:rsidRPr="00C260AC" w:rsidRDefault="00AE052D">
            <w:pPr>
              <w:rPr>
                <w:sz w:val="20"/>
                <w:szCs w:val="20"/>
              </w:rPr>
            </w:pPr>
          </w:p>
        </w:tc>
      </w:tr>
      <w:tr w:rsidR="00AE052D" w14:paraId="11C9797E" w14:textId="77777777" w:rsidTr="00C260AC">
        <w:trPr>
          <w:gridAfter w:val="1"/>
          <w:wAfter w:w="84" w:type="dxa"/>
          <w:trHeight w:val="586"/>
        </w:trPr>
        <w:tc>
          <w:tcPr>
            <w:tcW w:w="1092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25CFAC0A" w14:textId="77777777" w:rsidR="00AE052D" w:rsidRPr="00C260AC" w:rsidRDefault="00AE052D">
            <w:pPr>
              <w:rPr>
                <w:sz w:val="20"/>
                <w:szCs w:val="20"/>
              </w:rPr>
            </w:pPr>
          </w:p>
          <w:p w14:paraId="2B07D373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  <w:u w:val="single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Complete home address 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131" w:name="Text13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132" w:name="Text13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133" w:name="Text13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134" w:name="Text13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135" w:name="Text13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136" w:name="Text13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bookmarkStart w:id="137" w:name="Text13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138" w:name="Text13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139" w:name="Text13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3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140" w:name="Text13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41" w:name="Text14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142" w:name="Text14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143" w:name="Text14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3"/>
          </w:p>
          <w:p w14:paraId="6647B81E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  <w:u w:val="single"/>
              </w:rPr>
            </w:pPr>
          </w:p>
          <w:p w14:paraId="686F52D4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144" w:name="Text14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bookmarkStart w:id="145" w:name="Text14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146" w:name="Text14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147" w:name="Text14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148" w:name="Text14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bookmarkStart w:id="149" w:name="Text14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4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150" w:name="Text14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0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bookmarkStart w:id="151" w:name="Text150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bookmarkStart w:id="152" w:name="Text15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153" w:name="Text15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3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bookmarkStart w:id="154" w:name="Text15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4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155" w:name="Text154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5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bookmarkStart w:id="156" w:name="Text155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6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bookmarkStart w:id="157" w:name="Text156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7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158" w:name="Text157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8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159" w:name="Text158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59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bookmarkStart w:id="160" w:name="Text159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60"/>
          </w:p>
        </w:tc>
      </w:tr>
      <w:tr w:rsidR="00AE052D" w14:paraId="54A14ADF" w14:textId="77777777" w:rsidTr="00C260AC">
        <w:trPr>
          <w:gridAfter w:val="1"/>
          <w:wAfter w:w="84" w:type="dxa"/>
          <w:trHeight w:val="586"/>
        </w:trPr>
        <w:tc>
          <w:tcPr>
            <w:tcW w:w="10920" w:type="dxa"/>
            <w:gridSpan w:val="9"/>
            <w:tcBorders>
              <w:top w:val="nil"/>
              <w:left w:val="nil"/>
              <w:right w:val="nil"/>
            </w:tcBorders>
          </w:tcPr>
          <w:p w14:paraId="79468E84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i/>
                <w:iCs/>
                <w:sz w:val="22"/>
                <w:szCs w:val="22"/>
              </w:rPr>
            </w:pPr>
          </w:p>
          <w:p w14:paraId="22D6638D" w14:textId="77777777" w:rsidR="00AE052D" w:rsidRPr="00C260AC" w:rsidRDefault="00AE052D" w:rsidP="00C260AC">
            <w:pPr>
              <w:autoSpaceDE w:val="0"/>
              <w:autoSpaceDN w:val="0"/>
              <w:adjustRightInd w:val="0"/>
              <w:rPr>
                <w:rFonts w:cs="Tahoma"/>
                <w:i/>
                <w:iCs/>
                <w:sz w:val="22"/>
                <w:szCs w:val="22"/>
              </w:rPr>
            </w:pPr>
            <w:r w:rsidRPr="00C260AC">
              <w:rPr>
                <w:rFonts w:cs="Tahoma"/>
                <w:i/>
                <w:iCs/>
                <w:sz w:val="22"/>
                <w:szCs w:val="22"/>
              </w:rPr>
              <w:t>I certify that the attached nomination materials are my own work _________________________________</w:t>
            </w:r>
          </w:p>
          <w:p w14:paraId="15B5ECF8" w14:textId="77777777" w:rsidR="00AE052D" w:rsidRPr="00C260AC" w:rsidRDefault="00AE052D" w:rsidP="00C260AC">
            <w:pPr>
              <w:autoSpaceDE w:val="0"/>
              <w:autoSpaceDN w:val="0"/>
              <w:adjustRightInd w:val="0"/>
              <w:ind w:left="5760" w:firstLine="720"/>
              <w:rPr>
                <w:rFonts w:cs="Tahoma"/>
                <w:sz w:val="20"/>
                <w:szCs w:val="20"/>
              </w:rPr>
            </w:pPr>
            <w:r w:rsidRPr="00C260AC">
              <w:rPr>
                <w:rFonts w:cs="Tahoma"/>
                <w:sz w:val="20"/>
                <w:szCs w:val="20"/>
              </w:rPr>
              <w:t xml:space="preserve">        Signature of Student/Nominee</w:t>
            </w:r>
          </w:p>
          <w:p w14:paraId="7F50AA46" w14:textId="77777777" w:rsidR="00AE052D" w:rsidRPr="00C260AC" w:rsidRDefault="00AE052D" w:rsidP="00C260AC">
            <w:pPr>
              <w:autoSpaceDE w:val="0"/>
              <w:autoSpaceDN w:val="0"/>
              <w:adjustRightInd w:val="0"/>
              <w:ind w:left="5760" w:firstLine="720"/>
              <w:rPr>
                <w:rFonts w:cs="Tahoma"/>
                <w:sz w:val="16"/>
                <w:szCs w:val="16"/>
              </w:rPr>
            </w:pPr>
          </w:p>
        </w:tc>
      </w:tr>
      <w:tr w:rsidR="003A16B1" w:rsidRPr="00C260AC" w14:paraId="00FEB938" w14:textId="77777777" w:rsidTr="00C260AC">
        <w:tc>
          <w:tcPr>
            <w:tcW w:w="5628" w:type="dxa"/>
            <w:gridSpan w:val="2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4AC22833" w14:textId="77777777" w:rsidR="005E5796" w:rsidRPr="00C260AC" w:rsidRDefault="005E5796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158D088B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t>FOR OFFICE USE:</w:t>
            </w:r>
          </w:p>
        </w:tc>
        <w:tc>
          <w:tcPr>
            <w:tcW w:w="5376" w:type="dxa"/>
            <w:gridSpan w:val="8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5E8D7211" w14:textId="77777777" w:rsidR="005E5796" w:rsidRPr="00C260AC" w:rsidRDefault="005E5796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735DF181" w14:textId="77777777" w:rsidR="004C323B" w:rsidRPr="00C260AC" w:rsidRDefault="00486128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Electronic Application must be received no later</w:t>
            </w:r>
            <w:r w:rsidR="004C323B" w:rsidRPr="00C260AC">
              <w:rPr>
                <w:rFonts w:cs="Tahoma"/>
                <w:sz w:val="22"/>
                <w:szCs w:val="22"/>
              </w:rPr>
              <w:t xml:space="preserve"> </w:t>
            </w:r>
            <w:r>
              <w:rPr>
                <w:rFonts w:cs="Tahoma"/>
                <w:sz w:val="22"/>
                <w:szCs w:val="22"/>
              </w:rPr>
              <w:t xml:space="preserve">than </w:t>
            </w:r>
            <w:r w:rsidR="008E2AC9">
              <w:rPr>
                <w:rFonts w:cs="Tahoma"/>
                <w:b/>
                <w:bCs/>
                <w:sz w:val="22"/>
                <w:szCs w:val="22"/>
              </w:rPr>
              <w:t xml:space="preserve">October </w:t>
            </w:r>
            <w:r w:rsidR="00D4270E">
              <w:rPr>
                <w:rFonts w:cs="Tahoma"/>
                <w:b/>
                <w:bCs/>
                <w:sz w:val="22"/>
                <w:szCs w:val="22"/>
              </w:rPr>
              <w:t>27</w:t>
            </w:r>
            <w:r w:rsidR="008E2AC9">
              <w:rPr>
                <w:rFonts w:cs="Tahoma"/>
                <w:b/>
                <w:bCs/>
                <w:sz w:val="22"/>
                <w:szCs w:val="22"/>
              </w:rPr>
              <w:t xml:space="preserve">, </w:t>
            </w:r>
            <w:proofErr w:type="gramStart"/>
            <w:r w:rsidR="008E2AC9">
              <w:rPr>
                <w:rFonts w:cs="Tahoma"/>
                <w:b/>
                <w:bCs/>
                <w:sz w:val="22"/>
                <w:szCs w:val="22"/>
              </w:rPr>
              <w:t>2023</w:t>
            </w:r>
            <w:proofErr w:type="gramEnd"/>
            <w:r w:rsidR="004C323B" w:rsidRPr="00C260AC">
              <w:rPr>
                <w:rFonts w:cs="Tahoma"/>
                <w:sz w:val="22"/>
                <w:szCs w:val="22"/>
              </w:rPr>
              <w:t xml:space="preserve"> </w:t>
            </w:r>
            <w:r>
              <w:rPr>
                <w:rFonts w:cs="Tahoma"/>
                <w:sz w:val="22"/>
                <w:szCs w:val="22"/>
              </w:rPr>
              <w:t>and e-mailed</w:t>
            </w:r>
            <w:r w:rsidR="004C323B" w:rsidRPr="00C260AC">
              <w:rPr>
                <w:rFonts w:cs="Tahoma"/>
                <w:sz w:val="22"/>
                <w:szCs w:val="22"/>
              </w:rPr>
              <w:t xml:space="preserve"> </w:t>
            </w:r>
            <w:r>
              <w:rPr>
                <w:rFonts w:cs="Tahoma"/>
                <w:sz w:val="22"/>
                <w:szCs w:val="22"/>
              </w:rPr>
              <w:t>to</w:t>
            </w:r>
            <w:r w:rsidR="004C323B" w:rsidRPr="00C260AC">
              <w:rPr>
                <w:rFonts w:cs="Tahoma"/>
                <w:sz w:val="22"/>
                <w:szCs w:val="22"/>
              </w:rPr>
              <w:t>:</w:t>
            </w:r>
          </w:p>
          <w:p w14:paraId="7606E150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</w:rPr>
            </w:pPr>
          </w:p>
        </w:tc>
      </w:tr>
      <w:tr w:rsidR="003A16B1" w:rsidRPr="00C260AC" w14:paraId="0F48C56E" w14:textId="77777777" w:rsidTr="00C260AC">
        <w:tc>
          <w:tcPr>
            <w:tcW w:w="5628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47145643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  <w:u w:val="single"/>
              </w:rPr>
            </w:pPr>
          </w:p>
          <w:p w14:paraId="723E15AA" w14:textId="77777777" w:rsidR="00755F9B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161" w:name="Text161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61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162" w:name="Text162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62"/>
            <w:r w:rsidRPr="00C260AC"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bookmarkStart w:id="163" w:name="Text163"/>
            <w:r w:rsidRPr="00C260AC"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 w:rsidRPr="00C260AC">
              <w:rPr>
                <w:rFonts w:cs="Tahoma"/>
                <w:sz w:val="22"/>
                <w:szCs w:val="22"/>
                <w:u w:val="single"/>
              </w:rPr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 w:rsidRPr="00C260AC"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63"/>
            <w:r w:rsidRPr="00C260AC">
              <w:rPr>
                <w:rFonts w:cs="Tahoma"/>
                <w:sz w:val="22"/>
                <w:szCs w:val="22"/>
              </w:rPr>
              <w:t xml:space="preserve"> </w:t>
            </w:r>
            <w:r w:rsidR="00755F9B">
              <w:rPr>
                <w:rFonts w:cs="Tahoma"/>
                <w:sz w:val="22"/>
                <w:szCs w:val="22"/>
              </w:rPr>
              <w:t>E-Mail</w:t>
            </w:r>
            <w:r w:rsidRPr="00C260AC">
              <w:rPr>
                <w:rFonts w:cs="Tahoma"/>
                <w:sz w:val="22"/>
                <w:szCs w:val="22"/>
              </w:rPr>
              <w:t xml:space="preserve"> Postmark</w:t>
            </w:r>
          </w:p>
          <w:p w14:paraId="52D21172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</w:rPr>
            </w:pPr>
            <w:r w:rsidRPr="00C260AC">
              <w:rPr>
                <w:rFonts w:cs="Tahoma"/>
                <w:sz w:val="22"/>
                <w:szCs w:val="22"/>
              </w:rPr>
              <w:t xml:space="preserve"> </w:t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</w:p>
          <w:p w14:paraId="5FF41176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4" w:name="Check6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64"/>
            <w:r w:rsidRPr="00C260AC">
              <w:rPr>
                <w:rFonts w:cs="Tahoma"/>
                <w:sz w:val="22"/>
                <w:szCs w:val="22"/>
              </w:rPr>
              <w:t xml:space="preserve">  (</w:t>
            </w:r>
            <w:r w:rsidR="00755F9B">
              <w:rPr>
                <w:rFonts w:cs="Tahoma"/>
                <w:sz w:val="22"/>
                <w:szCs w:val="22"/>
              </w:rPr>
              <w:t>1</w:t>
            </w:r>
            <w:r w:rsidRPr="00C260AC">
              <w:rPr>
                <w:rFonts w:cs="Tahoma"/>
                <w:sz w:val="22"/>
                <w:szCs w:val="22"/>
              </w:rPr>
              <w:t xml:space="preserve">) entry form </w:t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</w:p>
          <w:p w14:paraId="314ECDE9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5" w:name="Check7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65"/>
            <w:r w:rsidRPr="00C260AC">
              <w:rPr>
                <w:rFonts w:cs="Tahoma"/>
                <w:sz w:val="22"/>
                <w:szCs w:val="22"/>
              </w:rPr>
              <w:t xml:space="preserve">  (</w:t>
            </w:r>
            <w:r w:rsidR="00755F9B">
              <w:rPr>
                <w:rFonts w:cs="Tahoma"/>
                <w:sz w:val="22"/>
                <w:szCs w:val="22"/>
              </w:rPr>
              <w:t>1</w:t>
            </w:r>
            <w:r w:rsidRPr="00C260AC">
              <w:rPr>
                <w:rFonts w:cs="Tahoma"/>
                <w:sz w:val="22"/>
                <w:szCs w:val="22"/>
              </w:rPr>
              <w:t xml:space="preserve">) letter of application </w:t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</w:p>
          <w:p w14:paraId="373E28A8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6" w:name="Check8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66"/>
            <w:r w:rsidRPr="00C260AC">
              <w:rPr>
                <w:rFonts w:cs="Tahoma"/>
                <w:sz w:val="22"/>
                <w:szCs w:val="22"/>
              </w:rPr>
              <w:t xml:space="preserve">  (</w:t>
            </w:r>
            <w:r w:rsidR="00755F9B">
              <w:rPr>
                <w:rFonts w:cs="Tahoma"/>
                <w:sz w:val="22"/>
                <w:szCs w:val="22"/>
              </w:rPr>
              <w:t>1</w:t>
            </w:r>
            <w:r w:rsidRPr="00C260AC">
              <w:rPr>
                <w:rFonts w:cs="Tahoma"/>
                <w:sz w:val="22"/>
                <w:szCs w:val="22"/>
              </w:rPr>
              <w:t xml:space="preserve">) résumé </w:t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</w:p>
          <w:p w14:paraId="66AA73AB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7" w:name="Check9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67"/>
            <w:r w:rsidRPr="00C260AC">
              <w:rPr>
                <w:rFonts w:cs="Tahoma"/>
                <w:sz w:val="22"/>
                <w:szCs w:val="22"/>
              </w:rPr>
              <w:t xml:space="preserve">  (</w:t>
            </w:r>
            <w:r w:rsidR="00755F9B">
              <w:rPr>
                <w:rFonts w:cs="Tahoma"/>
                <w:sz w:val="22"/>
                <w:szCs w:val="22"/>
              </w:rPr>
              <w:t>1</w:t>
            </w:r>
            <w:r w:rsidRPr="00C260AC">
              <w:rPr>
                <w:rFonts w:cs="Tahoma"/>
                <w:sz w:val="22"/>
                <w:szCs w:val="22"/>
              </w:rPr>
              <w:t xml:space="preserve">) essay </w:t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  <w:r w:rsidRPr="00C260AC">
              <w:rPr>
                <w:rFonts w:cs="Tahoma"/>
                <w:sz w:val="22"/>
                <w:szCs w:val="22"/>
              </w:rPr>
              <w:tab/>
            </w:r>
          </w:p>
          <w:p w14:paraId="342461A1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 w:rsidRPr="00C260AC">
              <w:rPr>
                <w:rFonts w:cs="Tahoma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8" w:name="Check10"/>
            <w:r w:rsidRPr="00C260AC">
              <w:rPr>
                <w:rFonts w:cs="Tahoma"/>
                <w:sz w:val="22"/>
                <w:szCs w:val="22"/>
              </w:rPr>
              <w:instrText xml:space="preserve"> FORMCHECKBOX </w:instrText>
            </w:r>
            <w:r w:rsidRPr="00C260AC">
              <w:rPr>
                <w:rFonts w:cs="Tahoma"/>
                <w:sz w:val="22"/>
                <w:szCs w:val="22"/>
              </w:rPr>
            </w:r>
            <w:r w:rsidRPr="00C260AC">
              <w:rPr>
                <w:rFonts w:cs="Tahoma"/>
                <w:sz w:val="22"/>
                <w:szCs w:val="22"/>
              </w:rPr>
              <w:fldChar w:fldCharType="end"/>
            </w:r>
            <w:bookmarkEnd w:id="168"/>
            <w:r w:rsidRPr="00C260AC">
              <w:rPr>
                <w:rFonts w:cs="Tahoma"/>
                <w:sz w:val="22"/>
                <w:szCs w:val="22"/>
              </w:rPr>
              <w:t xml:space="preserve">  (</w:t>
            </w:r>
            <w:r w:rsidR="00755F9B">
              <w:rPr>
                <w:rFonts w:cs="Tahoma"/>
                <w:sz w:val="22"/>
                <w:szCs w:val="22"/>
              </w:rPr>
              <w:t>1</w:t>
            </w:r>
            <w:r w:rsidRPr="00C260AC">
              <w:rPr>
                <w:rFonts w:cs="Tahoma"/>
                <w:sz w:val="22"/>
                <w:szCs w:val="22"/>
              </w:rPr>
              <w:t xml:space="preserve">) letter of recommendation </w:t>
            </w:r>
          </w:p>
          <w:p w14:paraId="72C236A6" w14:textId="77777777" w:rsidR="009E07E7" w:rsidRDefault="009E07E7" w:rsidP="00755F9B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1FB7845B" w14:textId="77777777" w:rsidR="00755F9B" w:rsidRPr="00C260AC" w:rsidRDefault="00755F9B" w:rsidP="00755F9B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</w:tc>
        <w:tc>
          <w:tcPr>
            <w:tcW w:w="5376" w:type="dxa"/>
            <w:gridSpan w:val="8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E5D48E2" w14:textId="77777777" w:rsidR="003A16B1" w:rsidRPr="00C260AC" w:rsidRDefault="003A16B1" w:rsidP="00C260AC">
            <w:pPr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</w:p>
          <w:p w14:paraId="3BC1FE4A" w14:textId="77777777" w:rsidR="00FE0990" w:rsidRDefault="00B37F8B" w:rsidP="00FE0990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b/>
                <w:color w:val="000000"/>
              </w:rPr>
              <w:t>Sean Crevier</w:t>
            </w:r>
            <w:r w:rsidR="003A16B1" w:rsidRPr="00C260AC">
              <w:rPr>
                <w:color w:val="000000"/>
              </w:rPr>
              <w:br/>
            </w:r>
            <w:r w:rsidR="0058131B">
              <w:rPr>
                <w:color w:val="000000"/>
              </w:rPr>
              <w:t>ACTE Business Education Division President</w:t>
            </w:r>
            <w:r w:rsidR="00DB3D2D" w:rsidRPr="00C260AC">
              <w:rPr>
                <w:color w:val="000000"/>
              </w:rPr>
              <w:br/>
            </w:r>
            <w:r w:rsidR="004C323B" w:rsidRPr="00C260AC">
              <w:rPr>
                <w:color w:val="000000"/>
              </w:rPr>
              <w:t xml:space="preserve">Email:  </w:t>
            </w:r>
            <w:hyperlink r:id="rId9" w:history="1">
              <w:r w:rsidRPr="000A01AC">
                <w:rPr>
                  <w:rStyle w:val="Hyperlink"/>
                </w:rPr>
                <w:t>busedcrev@gmail.com</w:t>
              </w:r>
            </w:hyperlink>
            <w:r>
              <w:rPr>
                <w:color w:val="000000"/>
              </w:rPr>
              <w:t xml:space="preserve"> </w:t>
            </w:r>
          </w:p>
          <w:p w14:paraId="1C451DD9" w14:textId="77777777" w:rsidR="00FE0990" w:rsidRDefault="00FE0990" w:rsidP="00FE0990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p w14:paraId="2296D3D1" w14:textId="77777777" w:rsidR="004C323B" w:rsidRPr="00C260AC" w:rsidRDefault="00ED389C" w:rsidP="00FE0990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color w:val="000000"/>
              </w:rPr>
              <w:t xml:space="preserve"> </w:t>
            </w:r>
          </w:p>
        </w:tc>
      </w:tr>
      <w:tr w:rsidR="00AE052D" w14:paraId="1AF2F482" w14:textId="77777777">
        <w:trPr>
          <w:gridAfter w:val="2"/>
          <w:trHeight w:val="586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5CAD1E4" w14:textId="77777777" w:rsidR="00AE052D" w:rsidRDefault="00AE052D" w:rsidP="009E07E7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  <w:sz w:val="22"/>
                <w:szCs w:val="22"/>
              </w:rPr>
            </w:pPr>
            <w:r>
              <w:rPr>
                <w:rFonts w:cs="Tahoma"/>
                <w:b/>
                <w:bCs/>
                <w:sz w:val="22"/>
                <w:szCs w:val="22"/>
              </w:rPr>
              <w:lastRenderedPageBreak/>
              <w:t>ACTE BUSINESS EDUCATION DIVISION</w:t>
            </w:r>
          </w:p>
          <w:p w14:paraId="00E31C3B" w14:textId="77777777" w:rsidR="00AE052D" w:rsidRDefault="00AE052D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  <w:sz w:val="16"/>
                <w:szCs w:val="16"/>
              </w:rPr>
            </w:pPr>
          </w:p>
          <w:p w14:paraId="23BEB56A" w14:textId="77777777" w:rsidR="00AE052D" w:rsidRDefault="00AE052D">
            <w:pPr>
              <w:autoSpaceDE w:val="0"/>
              <w:autoSpaceDN w:val="0"/>
              <w:adjustRightInd w:val="0"/>
              <w:jc w:val="center"/>
              <w:rPr>
                <w:rFonts w:cs="Tahoma"/>
                <w:b/>
                <w:bCs/>
                <w:sz w:val="22"/>
                <w:szCs w:val="22"/>
              </w:rPr>
            </w:pPr>
            <w:r>
              <w:rPr>
                <w:rFonts w:cs="Tahoma"/>
                <w:b/>
                <w:bCs/>
                <w:sz w:val="22"/>
                <w:szCs w:val="22"/>
              </w:rPr>
              <w:t>Outstanding Business Education Student Awards Rating Sheet</w:t>
            </w:r>
          </w:p>
          <w:p w14:paraId="66425CE7" w14:textId="77777777" w:rsidR="00AE052D" w:rsidRDefault="00AE052D">
            <w:pPr>
              <w:jc w:val="center"/>
              <w:rPr>
                <w:sz w:val="16"/>
                <w:szCs w:val="16"/>
              </w:rPr>
            </w:pPr>
          </w:p>
        </w:tc>
      </w:tr>
      <w:tr w:rsidR="00AE052D" w14:paraId="663586C5" w14:textId="77777777">
        <w:trPr>
          <w:gridAfter w:val="2"/>
          <w:trHeight w:val="586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59ACE47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Points given may range between zero and the maximum number indicated.</w:t>
            </w:r>
          </w:p>
          <w:p w14:paraId="4EE87CB1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480478BA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BUSINESS COURSES/PROGRAMS</w:t>
            </w:r>
          </w:p>
          <w:p w14:paraId="6E985D05" w14:textId="77777777" w:rsidR="00AE052D" w:rsidRDefault="00AE052D"/>
        </w:tc>
      </w:tr>
      <w:tr w:rsidR="00AE052D" w14:paraId="5EB8D481" w14:textId="77777777">
        <w:trPr>
          <w:gridAfter w:val="2"/>
        </w:trPr>
        <w:tc>
          <w:tcPr>
            <w:tcW w:w="838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2E801A72" w14:textId="77777777" w:rsidR="00AE052D" w:rsidRDefault="00AE052D">
            <w:r>
              <w:rPr>
                <w:rFonts w:cs="Tahoma"/>
                <w:sz w:val="22"/>
                <w:szCs w:val="22"/>
              </w:rPr>
              <w:t>Business course(s) or program(s) currently enrolled/completed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038349F4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 xml:space="preserve">_______ 10   </w:t>
            </w:r>
          </w:p>
        </w:tc>
      </w:tr>
      <w:tr w:rsidR="00AE052D" w14:paraId="3E967ACF" w14:textId="77777777">
        <w:trPr>
          <w:gridAfter w:val="2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3BD41E9" w14:textId="77777777" w:rsidR="00AE052D" w:rsidRDefault="00AE052D">
            <w:pPr>
              <w:rPr>
                <w:sz w:val="16"/>
                <w:szCs w:val="16"/>
              </w:rPr>
            </w:pPr>
          </w:p>
        </w:tc>
      </w:tr>
      <w:tr w:rsidR="00AE052D" w14:paraId="7D825172" w14:textId="77777777">
        <w:trPr>
          <w:gridAfter w:val="2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DF23815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CAREER &amp; TECHNICAL STUDENT ORGANIZATION LEADERSHIP AND INVOLVEMENT</w:t>
            </w:r>
          </w:p>
          <w:p w14:paraId="405E5226" w14:textId="77777777" w:rsidR="00AE052D" w:rsidRDefault="00AE052D"/>
        </w:tc>
      </w:tr>
      <w:tr w:rsidR="00AE052D" w14:paraId="20A772E5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7B73DC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Year(s) of membership </w:t>
            </w:r>
          </w:p>
          <w:p w14:paraId="1A1872B3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Local office(s) holding/</w:t>
            </w:r>
            <w:proofErr w:type="gramStart"/>
            <w:r>
              <w:rPr>
                <w:rFonts w:cs="Tahoma"/>
                <w:sz w:val="22"/>
                <w:szCs w:val="22"/>
              </w:rPr>
              <w:t>held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</w:t>
            </w:r>
          </w:p>
          <w:p w14:paraId="36F50436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State and/or national office(s) holding/</w:t>
            </w:r>
            <w:proofErr w:type="gramStart"/>
            <w:r>
              <w:rPr>
                <w:rFonts w:cs="Tahoma"/>
                <w:sz w:val="22"/>
                <w:szCs w:val="22"/>
              </w:rPr>
              <w:t>held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</w:t>
            </w:r>
          </w:p>
          <w:p w14:paraId="70AF5485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Committee chair positions(s) holding/</w:t>
            </w:r>
            <w:proofErr w:type="gramStart"/>
            <w:r>
              <w:rPr>
                <w:rFonts w:cs="Tahoma"/>
                <w:sz w:val="22"/>
                <w:szCs w:val="22"/>
              </w:rPr>
              <w:t>held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</w:t>
            </w:r>
          </w:p>
          <w:p w14:paraId="114A6868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Attendance at state leadership conferences </w:t>
            </w:r>
          </w:p>
          <w:p w14:paraId="6E941B72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Attendance at national leadership conferences </w:t>
            </w:r>
          </w:p>
          <w:p w14:paraId="42EDD10F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Participation in competitive events on the state level </w:t>
            </w:r>
          </w:p>
          <w:p w14:paraId="387A14FA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Participation in competitive events on the national level </w:t>
            </w:r>
          </w:p>
          <w:p w14:paraId="3E837D35" w14:textId="77777777" w:rsidR="00AE052D" w:rsidRDefault="00AE052D"/>
        </w:tc>
        <w:tc>
          <w:tcPr>
            <w:tcW w:w="25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567318B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_5</w:t>
            </w:r>
          </w:p>
          <w:p w14:paraId="72E492C9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10</w:t>
            </w:r>
          </w:p>
          <w:p w14:paraId="45E01B6F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10</w:t>
            </w:r>
          </w:p>
          <w:p w14:paraId="41895940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10</w:t>
            </w:r>
          </w:p>
          <w:p w14:paraId="4D31C39E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_5</w:t>
            </w:r>
          </w:p>
          <w:p w14:paraId="092A564C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_5</w:t>
            </w:r>
          </w:p>
          <w:p w14:paraId="383D698B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_5</w:t>
            </w:r>
          </w:p>
          <w:p w14:paraId="2706BB5C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_5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484E854C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075C9C64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06E84B66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18A13BD5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7C81218F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00F15A39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461EE624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</w:p>
          <w:p w14:paraId="2A6FDE14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_ 55</w:t>
            </w:r>
          </w:p>
        </w:tc>
      </w:tr>
      <w:tr w:rsidR="00AE052D" w14:paraId="4269BE14" w14:textId="77777777">
        <w:trPr>
          <w:gridAfter w:val="2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2EF758F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OTHER LEADERSHIP ROLES</w:t>
            </w:r>
          </w:p>
          <w:p w14:paraId="477DDBE5" w14:textId="77777777" w:rsidR="00AE052D" w:rsidRDefault="00AE052D">
            <w:pPr>
              <w:rPr>
                <w:sz w:val="16"/>
                <w:szCs w:val="16"/>
              </w:rPr>
            </w:pPr>
          </w:p>
        </w:tc>
      </w:tr>
      <w:tr w:rsidR="00AE052D" w14:paraId="1778CBDA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ADCF98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Participation in other school activities </w:t>
            </w:r>
          </w:p>
          <w:p w14:paraId="4001DB40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Participation in community activities </w:t>
            </w:r>
          </w:p>
          <w:p w14:paraId="224508C8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Awards and honors </w:t>
            </w:r>
          </w:p>
          <w:p w14:paraId="4D6EB506" w14:textId="77777777" w:rsidR="00AE052D" w:rsidRDefault="00AE052D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Career plans </w:t>
            </w:r>
          </w:p>
          <w:p w14:paraId="2B239540" w14:textId="77777777" w:rsidR="00AE052D" w:rsidRDefault="00AE052D"/>
        </w:tc>
        <w:tc>
          <w:tcPr>
            <w:tcW w:w="25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F218B93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 5</w:t>
            </w:r>
          </w:p>
          <w:p w14:paraId="14F43948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 5</w:t>
            </w:r>
          </w:p>
          <w:p w14:paraId="78463F71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 5</w:t>
            </w:r>
          </w:p>
          <w:p w14:paraId="39FCCC69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 5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323AA373" w14:textId="77777777" w:rsidR="00AE052D" w:rsidRDefault="00AE052D">
            <w:pPr>
              <w:rPr>
                <w:sz w:val="22"/>
                <w:szCs w:val="22"/>
              </w:rPr>
            </w:pPr>
          </w:p>
          <w:p w14:paraId="0E9D3B50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40F918F2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2F3ECE30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_ 20</w:t>
            </w:r>
          </w:p>
        </w:tc>
      </w:tr>
      <w:tr w:rsidR="00AE052D" w14:paraId="0DCC8000" w14:textId="77777777">
        <w:trPr>
          <w:gridAfter w:val="2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10311775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MATERIALS FORMAT</w:t>
            </w:r>
          </w:p>
          <w:p w14:paraId="465D8BE4" w14:textId="77777777" w:rsidR="00AE052D" w:rsidRDefault="00AE052D">
            <w:pPr>
              <w:rPr>
                <w:sz w:val="16"/>
                <w:szCs w:val="16"/>
              </w:rPr>
            </w:pPr>
          </w:p>
        </w:tc>
      </w:tr>
      <w:tr w:rsidR="00AE052D" w14:paraId="32BF6395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572F20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Information follows sequence of rating </w:t>
            </w:r>
            <w:proofErr w:type="gramStart"/>
            <w:r>
              <w:rPr>
                <w:rFonts w:cs="Tahoma"/>
                <w:sz w:val="22"/>
                <w:szCs w:val="22"/>
              </w:rPr>
              <w:t>sheet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</w:t>
            </w:r>
          </w:p>
          <w:p w14:paraId="20B7E87F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Clear and concise presentation of facts with</w:t>
            </w:r>
          </w:p>
          <w:p w14:paraId="4A5F0C01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logical arrangement </w:t>
            </w:r>
          </w:p>
          <w:p w14:paraId="3B5C6139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Correct grammar, punctuation, spelling, and</w:t>
            </w:r>
          </w:p>
          <w:p w14:paraId="620A9FE5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acceptable business style </w:t>
            </w:r>
          </w:p>
          <w:p w14:paraId="4CA50C60" w14:textId="77777777" w:rsidR="00AE052D" w:rsidRDefault="00AE052D">
            <w:pPr>
              <w:autoSpaceDE w:val="0"/>
              <w:autoSpaceDN w:val="0"/>
              <w:adjustRightInd w:val="0"/>
            </w:pPr>
          </w:p>
        </w:tc>
        <w:tc>
          <w:tcPr>
            <w:tcW w:w="25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2D8A633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5</w:t>
            </w:r>
          </w:p>
          <w:p w14:paraId="7C6CDEDF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</w:p>
          <w:p w14:paraId="77AF0406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5</w:t>
            </w:r>
          </w:p>
          <w:p w14:paraId="103A537E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</w:p>
          <w:p w14:paraId="28A1BF40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5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6032AFBF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138D26C1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291470F6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103E65B6" w14:textId="77777777" w:rsidR="00AE052D" w:rsidRDefault="00AE052D">
            <w:pPr>
              <w:jc w:val="right"/>
              <w:rPr>
                <w:sz w:val="22"/>
                <w:szCs w:val="22"/>
              </w:rPr>
            </w:pPr>
          </w:p>
          <w:p w14:paraId="44D0B083" w14:textId="77777777" w:rsidR="00AE052D" w:rsidRDefault="00AE052D">
            <w:pPr>
              <w:autoSpaceDE w:val="0"/>
              <w:autoSpaceDN w:val="0"/>
              <w:adjustRightInd w:val="0"/>
              <w:jc w:val="right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_______ 15</w:t>
            </w:r>
          </w:p>
          <w:p w14:paraId="151070AD" w14:textId="77777777" w:rsidR="00AE052D" w:rsidRDefault="00AE052D"/>
        </w:tc>
      </w:tr>
      <w:tr w:rsidR="00AE052D" w14:paraId="2B343D09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C1096" w14:textId="77777777" w:rsidR="00AE052D" w:rsidRDefault="00AE052D"/>
        </w:tc>
        <w:tc>
          <w:tcPr>
            <w:tcW w:w="25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DF532F2" w14:textId="77777777" w:rsidR="00AE052D" w:rsidRDefault="00AE052D"/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32B0297C" w14:textId="77777777" w:rsidR="00AE052D" w:rsidRDefault="00AE052D"/>
        </w:tc>
      </w:tr>
      <w:tr w:rsidR="00AE052D" w14:paraId="20552112" w14:textId="77777777">
        <w:trPr>
          <w:gridAfter w:val="2"/>
        </w:trPr>
        <w:tc>
          <w:tcPr>
            <w:tcW w:w="586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E164496" w14:textId="77777777" w:rsidR="00AE052D" w:rsidRDefault="00AE052D">
            <w:pPr>
              <w:autoSpaceDE w:val="0"/>
              <w:autoSpaceDN w:val="0"/>
              <w:adjustRightInd w:val="0"/>
              <w:jc w:val="center"/>
              <w:rPr>
                <w:rFonts w:cs="Tahoma"/>
                <w:i/>
                <w:iCs/>
                <w:sz w:val="22"/>
                <w:szCs w:val="22"/>
              </w:rPr>
            </w:pPr>
            <w:r>
              <w:rPr>
                <w:rFonts w:cs="Tahoma"/>
                <w:i/>
                <w:iCs/>
                <w:sz w:val="22"/>
                <w:szCs w:val="22"/>
              </w:rPr>
              <w:t>Nominee Information</w:t>
            </w:r>
          </w:p>
          <w:p w14:paraId="0751D875" w14:textId="77777777" w:rsidR="00AE052D" w:rsidRDefault="00AE052D">
            <w:pPr>
              <w:autoSpaceDE w:val="0"/>
              <w:autoSpaceDN w:val="0"/>
              <w:adjustRightInd w:val="0"/>
              <w:jc w:val="center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To be completed by nominee:</w:t>
            </w:r>
          </w:p>
          <w:p w14:paraId="69E9A930" w14:textId="77777777" w:rsidR="00AE052D" w:rsidRDefault="00AE052D"/>
          <w:p w14:paraId="440C887A" w14:textId="77777777" w:rsidR="00AE052D" w:rsidRDefault="00AE052D">
            <w:r>
              <w:t xml:space="preserve">Name    </w:t>
            </w:r>
            <w:r>
              <w:rPr>
                <w:u w:val="single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bookmarkStart w:id="169" w:name="Text169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69"/>
            <w:r>
              <w:rPr>
                <w:u w:val="single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bookmarkStart w:id="170" w:name="Text170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0"/>
            <w:r>
              <w:rPr>
                <w:u w:val="single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bookmarkStart w:id="171" w:name="Text171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1"/>
            <w:r>
              <w:rPr>
                <w:u w:val="single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172" w:name="Text172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2"/>
            <w:r>
              <w:rPr>
                <w:u w:val="single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173" w:name="Text173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3"/>
            <w:r>
              <w:rPr>
                <w:u w:val="single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174" w:name="Text174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4"/>
            <w:r>
              <w:rPr>
                <w:u w:val="single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75" w:name="Text175"/>
            <w:r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noProof/>
                <w:u w:val="single"/>
              </w:rPr>
              <w:t> </w:t>
            </w:r>
            <w:r>
              <w:rPr>
                <w:u w:val="single"/>
              </w:rPr>
              <w:fldChar w:fldCharType="end"/>
            </w:r>
            <w:bookmarkEnd w:id="175"/>
          </w:p>
        </w:tc>
        <w:tc>
          <w:tcPr>
            <w:tcW w:w="252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DC9BB2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3D4DBA4E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SCORE </w:t>
            </w:r>
          </w:p>
          <w:p w14:paraId="69F1167A" w14:textId="77777777" w:rsidR="00AE052D" w:rsidRDefault="00AE052D"/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60F845D9" w14:textId="77777777" w:rsidR="00AE052D" w:rsidRDefault="00AE052D">
            <w:pPr>
              <w:jc w:val="right"/>
              <w:rPr>
                <w:rFonts w:cs="Tahoma"/>
                <w:sz w:val="22"/>
                <w:szCs w:val="22"/>
              </w:rPr>
            </w:pPr>
          </w:p>
          <w:p w14:paraId="2F9C7584" w14:textId="77777777" w:rsidR="00AE052D" w:rsidRDefault="00AE052D">
            <w:pPr>
              <w:jc w:val="right"/>
            </w:pPr>
            <w:r>
              <w:rPr>
                <w:rFonts w:cs="Tahoma"/>
                <w:sz w:val="22"/>
                <w:szCs w:val="22"/>
              </w:rPr>
              <w:t>_______ 100</w:t>
            </w:r>
          </w:p>
        </w:tc>
      </w:tr>
      <w:tr w:rsidR="00AE052D" w14:paraId="1845F33A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E27A64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177E39C7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ACTE Region 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76" w:name="Text176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76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77" w:name="Text177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77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178" w:name="Text178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78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179" w:name="Text179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79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180" w:name="Text180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80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181" w:name="Text181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81"/>
            <w:r>
              <w:rPr>
                <w:rFonts w:cs="Tahoma"/>
                <w:sz w:val="22"/>
                <w:szCs w:val="22"/>
                <w:u w:val="single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182" w:name="Text182"/>
            <w:r>
              <w:rPr>
                <w:rFonts w:cs="Tahoma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cs="Tahoma"/>
                <w:sz w:val="22"/>
                <w:szCs w:val="22"/>
                <w:u w:val="single"/>
              </w:rPr>
            </w:r>
            <w:r>
              <w:rPr>
                <w:rFonts w:cs="Tahoma"/>
                <w:sz w:val="22"/>
                <w:szCs w:val="22"/>
                <w:u w:val="single"/>
              </w:rPr>
              <w:fldChar w:fldCharType="separate"/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noProof/>
                <w:sz w:val="22"/>
                <w:szCs w:val="22"/>
                <w:u w:val="single"/>
              </w:rPr>
              <w:t> </w:t>
            </w:r>
            <w:r>
              <w:rPr>
                <w:rFonts w:cs="Tahoma"/>
                <w:sz w:val="22"/>
                <w:szCs w:val="22"/>
                <w:u w:val="single"/>
              </w:rPr>
              <w:fldChar w:fldCharType="end"/>
            </w:r>
            <w:bookmarkEnd w:id="182"/>
          </w:p>
        </w:tc>
        <w:tc>
          <w:tcPr>
            <w:tcW w:w="252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7B4D0D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Total points</w:t>
            </w:r>
          </w:p>
          <w:p w14:paraId="7547C9AE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deducted for </w:t>
            </w:r>
            <w:proofErr w:type="gramStart"/>
            <w:r>
              <w:rPr>
                <w:rFonts w:cs="Tahoma"/>
                <w:sz w:val="22"/>
                <w:szCs w:val="22"/>
              </w:rPr>
              <w:t>not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</w:t>
            </w:r>
          </w:p>
          <w:p w14:paraId="5E110FDF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adhering to   </w:t>
            </w:r>
          </w:p>
          <w:p w14:paraId="4F9ABAFF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    regulations</w:t>
            </w:r>
          </w:p>
          <w:p w14:paraId="7E04B26F" w14:textId="77777777" w:rsidR="00AE052D" w:rsidRDefault="00AE052D"/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153E3873" w14:textId="77777777" w:rsidR="00AE052D" w:rsidRDefault="00AE052D"/>
          <w:p w14:paraId="0F084B74" w14:textId="77777777" w:rsidR="00AE052D" w:rsidRDefault="00AE052D">
            <w:pPr>
              <w:rPr>
                <w:sz w:val="22"/>
                <w:szCs w:val="22"/>
              </w:rPr>
            </w:pPr>
          </w:p>
          <w:p w14:paraId="4C43530B" w14:textId="77777777" w:rsidR="00AE052D" w:rsidRDefault="00AE052D">
            <w:pPr>
              <w:rPr>
                <w:sz w:val="22"/>
                <w:szCs w:val="22"/>
              </w:rPr>
            </w:pPr>
          </w:p>
          <w:p w14:paraId="4DD5A5C9" w14:textId="77777777" w:rsidR="00AE052D" w:rsidRDefault="00AE052D">
            <w:pPr>
              <w:jc w:val="right"/>
            </w:pPr>
            <w:r>
              <w:t>_________</w:t>
            </w:r>
          </w:p>
        </w:tc>
      </w:tr>
      <w:tr w:rsidR="00AE052D" w14:paraId="3B7EAFD7" w14:textId="77777777">
        <w:trPr>
          <w:gridAfter w:val="2"/>
        </w:trPr>
        <w:tc>
          <w:tcPr>
            <w:tcW w:w="58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0BE6D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16"/>
                <w:szCs w:val="16"/>
              </w:rPr>
            </w:pPr>
          </w:p>
          <w:p w14:paraId="21E64AF1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 xml:space="preserve">Secondary  </w:t>
            </w:r>
            <w:r>
              <w:rPr>
                <w:rFonts w:cs="Tahoma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3" w:name="Check12"/>
            <w:r>
              <w:rPr>
                <w:rFonts w:cs="Tahoma"/>
                <w:sz w:val="22"/>
                <w:szCs w:val="22"/>
              </w:rPr>
              <w:instrText xml:space="preserve"> FORMCHECKBOX </w:instrText>
            </w:r>
            <w:r>
              <w:rPr>
                <w:rFonts w:cs="Tahoma"/>
                <w:sz w:val="22"/>
                <w:szCs w:val="22"/>
              </w:rPr>
            </w:r>
            <w:r>
              <w:rPr>
                <w:rFonts w:cs="Tahoma"/>
                <w:sz w:val="22"/>
                <w:szCs w:val="22"/>
              </w:rPr>
              <w:fldChar w:fldCharType="end"/>
            </w:r>
            <w:bookmarkEnd w:id="183"/>
            <w:r>
              <w:rPr>
                <w:rFonts w:cs="Tahoma"/>
                <w:sz w:val="22"/>
                <w:szCs w:val="22"/>
              </w:rPr>
              <w:t xml:space="preserve">                       </w:t>
            </w:r>
            <w:proofErr w:type="gramStart"/>
            <w:r>
              <w:rPr>
                <w:rFonts w:cs="Tahoma"/>
                <w:sz w:val="22"/>
                <w:szCs w:val="22"/>
              </w:rPr>
              <w:t>Post-Secondary</w:t>
            </w:r>
            <w:proofErr w:type="gramEnd"/>
            <w:r>
              <w:rPr>
                <w:rFonts w:cs="Tahoma"/>
                <w:sz w:val="22"/>
                <w:szCs w:val="22"/>
              </w:rPr>
              <w:t xml:space="preserve">  </w:t>
            </w:r>
            <w:r>
              <w:rPr>
                <w:rFonts w:cs="Tahoma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4" w:name="Check13"/>
            <w:r>
              <w:rPr>
                <w:rFonts w:cs="Tahoma"/>
                <w:sz w:val="22"/>
                <w:szCs w:val="22"/>
              </w:rPr>
              <w:instrText xml:space="preserve"> FORMCHECKBOX </w:instrText>
            </w:r>
            <w:r>
              <w:rPr>
                <w:rFonts w:cs="Tahoma"/>
                <w:sz w:val="22"/>
                <w:szCs w:val="22"/>
              </w:rPr>
            </w:r>
            <w:r>
              <w:rPr>
                <w:rFonts w:cs="Tahoma"/>
                <w:sz w:val="22"/>
                <w:szCs w:val="22"/>
              </w:rPr>
              <w:fldChar w:fldCharType="end"/>
            </w:r>
            <w:bookmarkEnd w:id="184"/>
          </w:p>
        </w:tc>
        <w:tc>
          <w:tcPr>
            <w:tcW w:w="252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D5D63F" w14:textId="77777777" w:rsidR="00AE052D" w:rsidRDefault="00AE052D"/>
          <w:p w14:paraId="1888E86F" w14:textId="77777777" w:rsidR="00AE052D" w:rsidRDefault="00AE052D">
            <w:r>
              <w:t xml:space="preserve">    Final Scor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</w:tcPr>
          <w:p w14:paraId="5749B0FB" w14:textId="77777777" w:rsidR="00AE052D" w:rsidRDefault="00AE052D"/>
          <w:p w14:paraId="4117720A" w14:textId="77777777" w:rsidR="00AE052D" w:rsidRDefault="00AE052D">
            <w:pPr>
              <w:jc w:val="right"/>
            </w:pPr>
            <w:r>
              <w:t>_________</w:t>
            </w:r>
          </w:p>
        </w:tc>
      </w:tr>
      <w:tr w:rsidR="00AE052D" w14:paraId="6E7B28F4" w14:textId="77777777">
        <w:trPr>
          <w:gridAfter w:val="2"/>
        </w:trPr>
        <w:tc>
          <w:tcPr>
            <w:tcW w:w="1066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62CAC84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7AE2FC85" w14:textId="77777777" w:rsidR="00AE052D" w:rsidRDefault="00AE052D">
            <w:pPr>
              <w:autoSpaceDE w:val="0"/>
              <w:autoSpaceDN w:val="0"/>
              <w:adjustRightInd w:val="0"/>
              <w:rPr>
                <w:rFonts w:cs="Tahoma"/>
                <w:sz w:val="22"/>
                <w:szCs w:val="22"/>
              </w:rPr>
            </w:pPr>
          </w:p>
          <w:p w14:paraId="70FE7FD6" w14:textId="77777777" w:rsidR="00AE052D" w:rsidRDefault="00AE052D">
            <w:r>
              <w:rPr>
                <w:rFonts w:cs="Tahoma"/>
                <w:sz w:val="22"/>
                <w:szCs w:val="22"/>
              </w:rPr>
              <w:t>Judge’s Signature   ____________________________________</w:t>
            </w:r>
          </w:p>
        </w:tc>
      </w:tr>
    </w:tbl>
    <w:p w14:paraId="05DF0E5B" w14:textId="77777777" w:rsidR="00AE052D" w:rsidRDefault="00AE052D"/>
    <w:sectPr w:rsidR="00AE052D" w:rsidSect="009E07E7">
      <w:headerReference w:type="default" r:id="rId10"/>
      <w:pgSz w:w="12240" w:h="15840"/>
      <w:pgMar w:top="432" w:right="576" w:bottom="432" w:left="1008" w:header="720" w:footer="720" w:gutter="0"/>
      <w:pgBorders w:display="notFirstPage"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8D571" w14:textId="77777777" w:rsidR="008137D0" w:rsidRDefault="008137D0">
      <w:r>
        <w:separator/>
      </w:r>
    </w:p>
  </w:endnote>
  <w:endnote w:type="continuationSeparator" w:id="0">
    <w:p w14:paraId="206A0E0C" w14:textId="77777777" w:rsidR="008137D0" w:rsidRDefault="0081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67A52" w14:textId="77777777" w:rsidR="008137D0" w:rsidRDefault="008137D0">
      <w:r>
        <w:separator/>
      </w:r>
    </w:p>
  </w:footnote>
  <w:footnote w:type="continuationSeparator" w:id="0">
    <w:p w14:paraId="79840552" w14:textId="77777777" w:rsidR="008137D0" w:rsidRDefault="0081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EC962" w14:textId="77777777" w:rsidR="009E07E7" w:rsidRDefault="000E7B38">
    <w:pPr>
      <w:autoSpaceDE w:val="0"/>
      <w:autoSpaceDN w:val="0"/>
      <w:adjustRightInd w:val="0"/>
      <w:jc w:val="right"/>
      <w:rPr>
        <w:rFonts w:cs="Tahoma"/>
        <w:b/>
        <w:bCs/>
        <w:i/>
        <w:sz w:val="18"/>
        <w:szCs w:val="18"/>
      </w:rPr>
    </w:pPr>
    <w:r>
      <w:rPr>
        <w:rFonts w:cs="Tahoma"/>
        <w:b/>
        <w:bCs/>
        <w:i/>
        <w:sz w:val="18"/>
        <w:szCs w:val="18"/>
      </w:rPr>
      <w:t xml:space="preserve">(Revised </w:t>
    </w:r>
    <w:r w:rsidR="00D4270E">
      <w:rPr>
        <w:rFonts w:cs="Tahoma"/>
        <w:b/>
        <w:bCs/>
        <w:i/>
        <w:sz w:val="18"/>
        <w:szCs w:val="18"/>
      </w:rPr>
      <w:t>2023)</w:t>
    </w:r>
  </w:p>
  <w:p w14:paraId="65C0A30B" w14:textId="77777777" w:rsidR="009E07E7" w:rsidRDefault="009E07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tDS2tDAxMjQ3MjFR0lEKTi0uzszPAykwrgUA4PzeYywAAAA="/>
  </w:docVars>
  <w:rsids>
    <w:rsidRoot w:val="00A13D39"/>
    <w:rsid w:val="00012102"/>
    <w:rsid w:val="0004731D"/>
    <w:rsid w:val="0008027D"/>
    <w:rsid w:val="000B5C8B"/>
    <w:rsid w:val="000C4985"/>
    <w:rsid w:val="000E7B38"/>
    <w:rsid w:val="001A101F"/>
    <w:rsid w:val="001A7A60"/>
    <w:rsid w:val="001B43F2"/>
    <w:rsid w:val="00315797"/>
    <w:rsid w:val="00325605"/>
    <w:rsid w:val="003557F0"/>
    <w:rsid w:val="00390C14"/>
    <w:rsid w:val="003A16B1"/>
    <w:rsid w:val="003C2678"/>
    <w:rsid w:val="004659D4"/>
    <w:rsid w:val="00486128"/>
    <w:rsid w:val="00494CF8"/>
    <w:rsid w:val="004C323B"/>
    <w:rsid w:val="004F3716"/>
    <w:rsid w:val="0058131B"/>
    <w:rsid w:val="005C7ECF"/>
    <w:rsid w:val="005E5796"/>
    <w:rsid w:val="00684DCE"/>
    <w:rsid w:val="006D0998"/>
    <w:rsid w:val="006D3D36"/>
    <w:rsid w:val="0073536D"/>
    <w:rsid w:val="00755F9B"/>
    <w:rsid w:val="007A4680"/>
    <w:rsid w:val="007A7F22"/>
    <w:rsid w:val="007E749A"/>
    <w:rsid w:val="008137D0"/>
    <w:rsid w:val="0084169F"/>
    <w:rsid w:val="008972EC"/>
    <w:rsid w:val="008A392F"/>
    <w:rsid w:val="008C44AD"/>
    <w:rsid w:val="008E2AC9"/>
    <w:rsid w:val="009E07E7"/>
    <w:rsid w:val="00A13D39"/>
    <w:rsid w:val="00A45617"/>
    <w:rsid w:val="00A82A97"/>
    <w:rsid w:val="00AE052D"/>
    <w:rsid w:val="00B012CE"/>
    <w:rsid w:val="00B37F8B"/>
    <w:rsid w:val="00B43422"/>
    <w:rsid w:val="00BA793B"/>
    <w:rsid w:val="00BF4D2B"/>
    <w:rsid w:val="00C06AE6"/>
    <w:rsid w:val="00C260AC"/>
    <w:rsid w:val="00CD445C"/>
    <w:rsid w:val="00CE1BCB"/>
    <w:rsid w:val="00D4270E"/>
    <w:rsid w:val="00DB3D2D"/>
    <w:rsid w:val="00DC5186"/>
    <w:rsid w:val="00E4189A"/>
    <w:rsid w:val="00E9216C"/>
    <w:rsid w:val="00ED389C"/>
    <w:rsid w:val="00EF31BE"/>
    <w:rsid w:val="00F027FC"/>
    <w:rsid w:val="00F0483C"/>
    <w:rsid w:val="00F32C39"/>
    <w:rsid w:val="00F431FC"/>
    <w:rsid w:val="00F7249B"/>
    <w:rsid w:val="00F85A0E"/>
    <w:rsid w:val="00FE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3074"/>
    <o:shapelayout v:ext="edit">
      <o:idmap v:ext="edit" data="2"/>
    </o:shapelayout>
  </w:shapeDefaults>
  <w:decimalSymbol w:val="."/>
  <w:listSeparator w:val=","/>
  <w14:docId w14:val="693F6A6C"/>
  <w15:chartTrackingRefBased/>
  <w15:docId w15:val="{0F194910-A5C3-42EB-B099-5C347B9E5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3A1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4C323B"/>
    <w:rPr>
      <w:color w:val="0000FF"/>
      <w:u w:val="single"/>
    </w:rPr>
  </w:style>
  <w:style w:type="paragraph" w:styleId="BalloonText">
    <w:name w:val="Balloon Text"/>
    <w:basedOn w:val="Normal"/>
    <w:semiHidden/>
    <w:rsid w:val="00F85A0E"/>
    <w:rPr>
      <w:rFonts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FE09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busedcrev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3E671157D044E95F0162E28733D58" ma:contentTypeVersion="17" ma:contentTypeDescription="Create a new document." ma:contentTypeScope="" ma:versionID="dbbef275d817e809c1c8f7feef17fd7f">
  <xsd:schema xmlns:xsd="http://www.w3.org/2001/XMLSchema" xmlns:xs="http://www.w3.org/2001/XMLSchema" xmlns:p="http://schemas.microsoft.com/office/2006/metadata/properties" xmlns:ns2="8a36f93f-62a5-4d8f-8acb-f5a620604acb" xmlns:ns3="fa0bef17-26ed-411d-baf7-5eebe850c537" targetNamespace="http://schemas.microsoft.com/office/2006/metadata/properties" ma:root="true" ma:fieldsID="0e53143cc82f0c87d763393cac4dc7dc" ns2:_="" ns3:_="">
    <xsd:import namespace="8a36f93f-62a5-4d8f-8acb-f5a620604acb"/>
    <xsd:import namespace="fa0bef17-26ed-411d-baf7-5eebe850c5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6f93f-62a5-4d8f-8acb-f5a620604a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6817e45-ca6e-4c38-b674-2708a80477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bef17-26ed-411d-baf7-5eebe850c5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824999e-ebdf-4873-bad6-4b49b2a5cfa1}" ma:internalName="TaxCatchAll" ma:showField="CatchAllData" ma:web="fa0bef17-26ed-411d-baf7-5eebe850c5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570A7E-5652-42B3-A957-939B7F2804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39D30D-CB3F-4B4A-A089-55BFADADC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6f93f-62a5-4d8f-8acb-f5a620604acb"/>
    <ds:schemaRef ds:uri="fa0bef17-26ed-411d-baf7-5eebe850c5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902B2B-6453-47A6-8B0F-D7A137E005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5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E BUSINESS EDUCATION DIVISION</vt:lpstr>
    </vt:vector>
  </TitlesOfParts>
  <Company/>
  <LinksUpToDate>false</LinksUpToDate>
  <CharactersWithSpaces>6259</CharactersWithSpaces>
  <SharedDoc>false</SharedDoc>
  <HLinks>
    <vt:vector size="6" baseType="variant">
      <vt:variant>
        <vt:i4>7798873</vt:i4>
      </vt:variant>
      <vt:variant>
        <vt:i4>497</vt:i4>
      </vt:variant>
      <vt:variant>
        <vt:i4>0</vt:i4>
      </vt:variant>
      <vt:variant>
        <vt:i4>5</vt:i4>
      </vt:variant>
      <vt:variant>
        <vt:lpwstr>mailto:busedcre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E BUSINESS EDUCATION DIVISION</dc:title>
  <dc:subject/>
  <dc:creator>dseehorn</dc:creator>
  <cp:keywords/>
  <cp:lastModifiedBy>Dana Lampe</cp:lastModifiedBy>
  <cp:revision>2</cp:revision>
  <cp:lastPrinted>2016-09-19T20:14:00Z</cp:lastPrinted>
  <dcterms:created xsi:type="dcterms:W3CDTF">2023-10-11T19:40:00Z</dcterms:created>
  <dcterms:modified xsi:type="dcterms:W3CDTF">2023-10-1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</Properties>
</file>